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160666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นักเรียนพร้อมไหมคะ เจอกันสำหรับ ม. 6 นะคะ กราบสวัสดีนะคะ สวัสดีน้องรักอีกครั้งหนึ่งนะคะ เมื่อกี้เราได้สอนมน้อง ๆ ไปนะคะ น้อง ๆ ม 5 เขาเรียนเรื่องเลขยกกำลังนะคะ ซึ่งเราก็เคยเรียนมาแล้ว อันนี้ของม 6 นะคะ จำได้ไหมคะ ว่าสัปดาห์ที่แล้วเราเรียนอะไรไปบ้างนะคะ ของมอหกนั้นเรียนเรื่องสถิติแล้วก็ข้อมูลนะคะ เรียนมาแล้วนะคะ สัปดาห์แรกที่เรามาเจอกันเนี่ยเรามาเจอกันเราให้ตัวอย่างของกรณีหรือปัญหานะคะ ที่ต้องใช้สถิติถูกไหมเพราะว่าในชีวิตประจำวันของเราเนี่ยมันเจอปัญหาเยอะมากนะคะ มันเจอปัญหาตั้งเยอะมากไม่ว่าจะเป็นกับตัวเองกับเพื่อนนะคะ กับครอบครัวนะคะ หรือแม้กระทั่งในการทำงานของเด็ก ๆ เองที่อยู่ในเรือนอนนะคะ ก็จะเจอปัญหาต่าง ๆ ที่จะต้องมีการตัดสินใจอยู่ตลอดเวลานะคะ ที่นี่วันนี้นะคะ เราจะมาเรียนหัวข้อที่ 3 นะคะ เรื่องของสถิติกับการตัดสินใจแล้วก็การวางแผนนะคะ เมื่อไหร่ที่เรามีปัญหาแล้วเราจะต้องคิดแล้วก็ตัดสินใจเนี่ยมันมีวิธีไหนที่ให้เราได้ตัดสินใจนะคะมาทบทวนการนะคะสถิติความหมายของสถิติคืออะไรนะคะเอามาเสร็จแล้วก็วิเคราะห์เพื่อที่จะหาข้อสรุปนะคะ ไปอธิบายคำตอบหรือว่าคำถามที่อยู่ในใจเราที่เราสงสัยนะคะ เราก็จะได้คำตอบนั้นออกมาโดยอาศัยอะไรอาศัยข้อมูลที่เกิดขึ้นซ้ำ ๆ ใช่ไหม อย่างเช่น ฝนตกไหม ฝนตกไหม ทำไมตอนเย็นดูข่าวนะคะ ดูข่าวนักเรียนเห็นไหมเขาจะพยากรณ์ออกมาเลยป่ะวันนี้จะมีฝนตกตรงไหนบริเวณไหนนะคะ ในประเทศไทยแล้วก็ตกมากน้อยแค่ไหนถูกไหมอันนี้คือการเก็บข้อมูลซ้ำ ๆ นะคะ ที่เกิดขึ้นนะคะ ตั้งแต่อดีตผ่านมาจนถึงปัจจุบันและเอามาพยากรณ์นะคะ เอามาคิดคำนวนวิเคราะห์นะคะ แล้วก็สามารถที่จะวางแผนได้ว่าในอนาคตเนี่ยเราจะมีวิธีการอย่างไร บริหารจัดการอย่างไรนะคะ ซึ่งการวิเคราะห์ก็แบ่งเป็น 2 ส่วนด้วยกันนะคะ อะไรบ้าง นะคะ ส่วนแรกสถิติเชิงพรรณนานะคะ แบ่งเป็น 2 ส่วนอันนี้เกี่ยวกับการวิเคราะห์ก็คือตัวเลขถูกไหมคะ ตัวเลขนักเรียนจำไว้นะคำว่าสถิติเชิงพรรณนาหมายถึงข้อมูลการวิเคราะห์ข้อมูลในลักษณะที่กว้างนะคะ การวิเคราะห์ขั้นแรกนะคะ ตัวเลขที่เราเก็บหมาก็คือตัวเลขของข้อมูลทั้งหมดนะคะ ที่มีนะคะ อันนี้ง่าย ๆ ใช้การวิเคราะห์ง่าย ๆ นะคะ ส่วนสถิติอนุมานสถิติเชิงอนุมานหมายถึงการเก็บข้อมูลมาจากกลุ่มตัวอย่างนะคะ จำได้ไหม อันที่ 2 อนุมานเนี่ยประชากรเยอะมากเลยนะคะ คนเยอะมากเราไม่สามารถที่จะไปเก็บข้อมูลน่ะคนเยอะ ๆ ได้เราก็เลยเลือกนะคะ เลือกตัวแทนออกมาเลือกตัวแทนออกมาโดยวิธีการเลือกตัวแทนนั้นนะคะ จะต้องเป็นตัวแทนที่มีความเหมาะสมนะคะ เหมาะสมไม่ใช่เลือกมาแต่กลุ่มเดียวไม่ได้จะต้องเฉลี่ยกันออกมาหาตัวแทนออกมาหาตัวแทนจากกลุ่มนั้นนะคะ จากประชากรทั้งหมดออกมาแล้วก็ทำการวิเคราะห์เนื้อหาวิเคราะห์ข้อมูลเพื่อที่จะไปคิดตอบโจทย์ตัวอย่างมาแบบนี้วิเคราะห์ข้อมูลออกมาแบบนี้แล้วสามารถเป็นตัวแทนของประชากรทั้งหมดได้ตอบได้ทั้งหมดว่ามันน่าจะเป็นแบบนี้นะนะคะ ทำไมเราถึงจะต้องใช้สถิติเชิงอนุมานเวลาเราทำโครงการหรือว่าการเก็บข้อมูลที่มีข้อมูลเยอะ ๆ นะคะ มันจะต้องใช้ทั้งเวลาใช้ทั้งงบประมาณมากใช้ทั้งคนเก็บก็เยอะนะคะ แล้วก็ช้าด้วยเพราะฉะนั้นวิธีการนี้ก็เลยถูกนำมาใช้นะคะ การวิเคราะห์แบ่งเป็น 2 ส่วนนะคะ อันนี้เรียบร้อยแล้วทีนี้มาดูแหล่งที่มาของข้อมูลบ้างแรงที่มาก็มีแค่ 2 แหล่งข้อมูลนะคะ ที่เอามาให้เด็ก ๆ ดูแหล่งแรกก็คือเรียกว่าปฐมภูมิก็คือเริ่มแรกนั่นแหละแรกนี้ก็คือเป็นการเก็บข้อมูลโดยตรงนะคะ รอไปถามแล้วได้ข้อมูลมาเองไม่ผ่านไปนะคะ อันนี้ไปเก็บไปถามไปสังเกตเองเลยนะคะ ไปทำเองข้อมูลนี้เชื่อถือได้ไหมเชื่อถือได้เพราะว่าเราเป็นคนเก็บเองนะคะที่นี่ 2แหล่งทุติยภูมิเอามาจากไหนตัวนี้เราไม่ได้เก็บเองแล้วไปดูข้อมูลนะคะ จากที่อื่นมาที่เขาเป็นแหล่งที่น่าเชื่อถือได้นะคะ ไม่ใช่ไปดูของใครก็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ค33101 คณิตศาสตร์ (ม.6) 160666 (ฟ้า)</dc:title>
  <dc:creator/>
  <cp:keywords/>
  <dcterms:created xsi:type="dcterms:W3CDTF">2024-02-05T02:43:17Z</dcterms:created>
  <dcterms:modified xsi:type="dcterms:W3CDTF">2024-02-05T02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กุมภาพันธ์ 2567 เวลา 09.00 น.</vt:lpwstr>
  </property>
  <property fmtid="{D5CDD505-2E9C-101B-9397-08002B2CF9AE}" pid="3" name="subtitle">
    <vt:lpwstr/>
  </property>
</Properties>
</file>